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1CABB" w14:textId="77777777" w:rsidR="00185DD6" w:rsidRPr="00C063B9" w:rsidRDefault="00185DD6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185DD6">
        <w:rPr>
          <w:rFonts w:ascii="Times New Roman" w:eastAsia="Times New Roman" w:hAnsi="Times New Roman" w:cs="Times New Roman"/>
          <w:sz w:val="44"/>
          <w:szCs w:val="44"/>
        </w:rPr>
        <w:t>Optimizing Power Consumption on Home Appliances using Machine Learning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C52F5E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63B9">
        <w:rPr>
          <w:rFonts w:ascii="Times New Roman" w:hAnsi="Times New Roman" w:cs="Times New Roman"/>
          <w:b/>
          <w:bCs/>
          <w:sz w:val="24"/>
          <w:szCs w:val="24"/>
        </w:rPr>
        <w:t>Sudhanva Narayana</w:t>
      </w:r>
    </w:p>
    <w:p w14:paraId="4BB71711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063B9">
        <w:rPr>
          <w:rFonts w:ascii="Times New Roman" w:hAnsi="Times New Roman" w:cs="Times New Roman"/>
          <w:sz w:val="24"/>
          <w:szCs w:val="24"/>
        </w:rPr>
        <w:t xml:space="preserve">Machine Learning Engineer, </w:t>
      </w:r>
      <w:proofErr w:type="spellStart"/>
      <w:r w:rsidRPr="00C063B9">
        <w:rPr>
          <w:rFonts w:ascii="Times New Roman" w:hAnsi="Times New Roman" w:cs="Times New Roman"/>
          <w:sz w:val="24"/>
          <w:szCs w:val="24"/>
        </w:rPr>
        <w:t>Faststream</w:t>
      </w:r>
      <w:proofErr w:type="spellEnd"/>
      <w:r w:rsidRPr="00C063B9">
        <w:rPr>
          <w:rFonts w:ascii="Times New Roman" w:hAnsi="Times New Roman" w:cs="Times New Roman"/>
          <w:sz w:val="24"/>
          <w:szCs w:val="24"/>
        </w:rPr>
        <w:t xml:space="preserve"> Technologies,</w:t>
      </w:r>
    </w:p>
    <w:p w14:paraId="49FCD2FF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063B9">
        <w:rPr>
          <w:rFonts w:ascii="Times New Roman" w:hAnsi="Times New Roman" w:cs="Times New Roman"/>
          <w:sz w:val="24"/>
          <w:szCs w:val="24"/>
        </w:rPr>
        <w:t>Bengaluru, Karnataka, India</w:t>
      </w:r>
    </w:p>
    <w:p w14:paraId="03376917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i/>
          <w:iCs/>
        </w:rPr>
      </w:pPr>
      <w:hyperlink r:id="rId6" w:history="1">
        <w:r w:rsidRPr="00C063B9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nsudhanva@gmail.com</w:t>
        </w:r>
      </w:hyperlink>
    </w:p>
    <w:p w14:paraId="7FC752C5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0E23751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063B9">
        <w:rPr>
          <w:rFonts w:ascii="Times New Roman" w:hAnsi="Times New Roman" w:cs="Times New Roman"/>
          <w:sz w:val="44"/>
          <w:szCs w:val="44"/>
        </w:rPr>
        <w:br w:type="column"/>
      </w:r>
      <w:r w:rsidRPr="00C063B9">
        <w:rPr>
          <w:rFonts w:ascii="Times New Roman" w:hAnsi="Times New Roman" w:cs="Times New Roman"/>
          <w:b/>
          <w:bCs/>
          <w:sz w:val="24"/>
          <w:szCs w:val="24"/>
        </w:rPr>
        <w:t>Vinay Bansal</w:t>
      </w:r>
    </w:p>
    <w:p w14:paraId="31710873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063B9">
        <w:rPr>
          <w:rFonts w:ascii="Times New Roman" w:hAnsi="Times New Roman" w:cs="Times New Roman"/>
          <w:sz w:val="24"/>
          <w:szCs w:val="24"/>
        </w:rPr>
        <w:t xml:space="preserve">Chief Executive Officer, </w:t>
      </w:r>
      <w:proofErr w:type="spellStart"/>
      <w:r w:rsidRPr="00C063B9">
        <w:rPr>
          <w:rFonts w:ascii="Times New Roman" w:hAnsi="Times New Roman" w:cs="Times New Roman"/>
          <w:sz w:val="24"/>
          <w:szCs w:val="24"/>
        </w:rPr>
        <w:t>Faststream</w:t>
      </w:r>
      <w:proofErr w:type="spellEnd"/>
      <w:r w:rsidRPr="00C063B9">
        <w:rPr>
          <w:rFonts w:ascii="Times New Roman" w:hAnsi="Times New Roman" w:cs="Times New Roman"/>
          <w:sz w:val="24"/>
          <w:szCs w:val="24"/>
        </w:rPr>
        <w:t xml:space="preserve"> Technologies,</w:t>
      </w:r>
    </w:p>
    <w:p w14:paraId="585DFE84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063B9">
        <w:rPr>
          <w:rFonts w:ascii="Times New Roman" w:hAnsi="Times New Roman" w:cs="Times New Roman"/>
          <w:sz w:val="24"/>
          <w:szCs w:val="24"/>
        </w:rPr>
        <w:t>Bengaluru, Karnataka, India</w:t>
      </w:r>
    </w:p>
    <w:p w14:paraId="054824FF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hyperlink r:id="rId7" w:history="1">
        <w:proofErr w:type="spellStart"/>
        <w:r w:rsidRPr="00C063B9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vinay</w:t>
        </w:r>
        <w:proofErr w:type="spellEnd"/>
        <w:r w:rsidRPr="00C063B9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@</w:t>
        </w:r>
        <w:r w:rsidRPr="00C063B9">
          <w:rPr>
            <w:rFonts w:ascii="Times New Roman" w:hAnsi="Times New Roman" w:cs="Times New Roman"/>
            <w:sz w:val="20"/>
            <w:szCs w:val="20"/>
          </w:rPr>
          <w:t xml:space="preserve"> </w:t>
        </w:r>
        <w:r w:rsidRPr="00C063B9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faststreamtech.com</w:t>
        </w:r>
      </w:hyperlink>
      <w:r w:rsidRPr="00C063B9">
        <w:rPr>
          <w:rFonts w:ascii="Times New Roman" w:hAnsi="Times New Roman" w:cs="Times New Roman"/>
          <w:sz w:val="44"/>
          <w:szCs w:val="44"/>
        </w:rPr>
        <w:br w:type="column"/>
      </w:r>
      <w:r w:rsidRPr="00C063B9">
        <w:rPr>
          <w:rFonts w:ascii="Times New Roman" w:hAnsi="Times New Roman" w:cs="Times New Roman"/>
          <w:b/>
          <w:bCs/>
          <w:sz w:val="24"/>
          <w:szCs w:val="24"/>
        </w:rPr>
        <w:t>Vinod Agrawal</w:t>
      </w:r>
    </w:p>
    <w:p w14:paraId="3BC00E4C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063B9">
        <w:rPr>
          <w:rFonts w:ascii="Times New Roman" w:hAnsi="Times New Roman" w:cs="Times New Roman"/>
          <w:sz w:val="24"/>
          <w:szCs w:val="24"/>
        </w:rPr>
        <w:t xml:space="preserve">Chief Technology Officer, </w:t>
      </w:r>
      <w:proofErr w:type="spellStart"/>
      <w:r w:rsidRPr="00C063B9">
        <w:rPr>
          <w:rFonts w:ascii="Times New Roman" w:hAnsi="Times New Roman" w:cs="Times New Roman"/>
          <w:sz w:val="24"/>
          <w:szCs w:val="24"/>
        </w:rPr>
        <w:t>Faststream</w:t>
      </w:r>
      <w:proofErr w:type="spellEnd"/>
      <w:r w:rsidRPr="00C063B9">
        <w:rPr>
          <w:rFonts w:ascii="Times New Roman" w:hAnsi="Times New Roman" w:cs="Times New Roman"/>
          <w:sz w:val="24"/>
          <w:szCs w:val="24"/>
        </w:rPr>
        <w:t xml:space="preserve"> Technologies,</w:t>
      </w:r>
    </w:p>
    <w:p w14:paraId="51F15446" w14:textId="77777777" w:rsidR="00841E04" w:rsidRPr="00C063B9" w:rsidRDefault="00841E04" w:rsidP="00841E04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C063B9">
        <w:rPr>
          <w:rFonts w:ascii="Times New Roman" w:hAnsi="Times New Roman" w:cs="Times New Roman"/>
          <w:sz w:val="24"/>
          <w:szCs w:val="24"/>
        </w:rPr>
        <w:t>Bengaluru, Karnataka, India</w:t>
      </w:r>
    </w:p>
    <w:p w14:paraId="188412D5" w14:textId="323AD307" w:rsidR="00841E04" w:rsidRPr="00C063B9" w:rsidRDefault="00841E04" w:rsidP="00841E04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3" w:space="708"/>
          <w:docGrid w:linePitch="360"/>
        </w:sectPr>
      </w:pPr>
      <w:hyperlink r:id="rId8" w:history="1">
        <w:r w:rsidRPr="00C063B9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vinod.agrawal@faststreamtech.com</w:t>
        </w:r>
      </w:hyperlink>
    </w:p>
    <w:p w14:paraId="093ECB32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DA72571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E19F9C5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5E580A40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49262714" w14:textId="17A310B6" w:rsidR="00841E04" w:rsidRPr="00C063B9" w:rsidRDefault="00123121" w:rsidP="00123121">
      <w:pPr>
        <w:pStyle w:val="NoSpacing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BE07D4C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7E0899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5808899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866B7B7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72912863" w14:textId="55436292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0D2DE0D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749D6080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548C0F27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C2E205D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09C576B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5294C30" w14:textId="78D27038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69302A9A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77DF3B65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9F68FA5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2F193D2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8C0A1D3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C281811" w14:textId="710D00E1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43103256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F67D59F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2D7B206F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7981CD6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19727C4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AE7A0CA" w14:textId="2EDD64DE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2CBFC54F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4013A0B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E1CA9BD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CA88729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2855FF05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E736A3E" w14:textId="0625357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5C80D71E" w14:textId="55C97F4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2E24976B" w14:textId="4CD1A86E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22376585" w14:textId="423E65D3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6ED52691" w14:textId="02357D7E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591C0524" w14:textId="22FE230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0A929212" w14:textId="77777777" w:rsidR="00123121" w:rsidRPr="00C063B9" w:rsidRDefault="00123121" w:rsidP="00123121">
      <w:pPr>
        <w:pStyle w:val="NoSpacing"/>
        <w:rPr>
          <w:rFonts w:ascii="Times New Roman" w:hAnsi="Times New Roman" w:cs="Times New Roman"/>
        </w:rPr>
      </w:pPr>
    </w:p>
    <w:p w14:paraId="3924824C" w14:textId="77777777" w:rsidR="00123121" w:rsidRPr="00C063B9" w:rsidRDefault="00123121" w:rsidP="00272C3E">
      <w:pPr>
        <w:jc w:val="center"/>
        <w:rPr>
          <w:rFonts w:ascii="Times New Roman" w:hAnsi="Times New Roman" w:cs="Times New Roman"/>
        </w:rPr>
      </w:pPr>
    </w:p>
    <w:p w14:paraId="5A3B678A" w14:textId="34000781" w:rsidR="00123121" w:rsidRPr="00C063B9" w:rsidRDefault="00123121" w:rsidP="00272C3E">
      <w:pPr>
        <w:jc w:val="center"/>
        <w:rPr>
          <w:rFonts w:ascii="Times New Roman" w:hAnsi="Times New Roman" w:cs="Times New Roman"/>
        </w:rPr>
      </w:pPr>
    </w:p>
    <w:p w14:paraId="002CA8B3" w14:textId="77777777" w:rsidR="00123121" w:rsidRPr="00C063B9" w:rsidRDefault="00123121" w:rsidP="00272C3E">
      <w:pPr>
        <w:jc w:val="center"/>
        <w:rPr>
          <w:rFonts w:ascii="Times New Roman" w:hAnsi="Times New Roman" w:cs="Times New Roman"/>
        </w:rPr>
      </w:pPr>
    </w:p>
    <w:p w14:paraId="7FBBAF3A" w14:textId="15BE85F8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C063B9">
        <w:rPr>
          <w:rFonts w:ascii="Times New Roman" w:hAnsi="Times New Roman" w:cs="Times New Roman"/>
          <w:sz w:val="44"/>
          <w:szCs w:val="44"/>
        </w:rPr>
        <w:br w:type="column"/>
      </w:r>
    </w:p>
    <w:p w14:paraId="493FE637" w14:textId="494BE5CC" w:rsidR="006F5B1E" w:rsidRPr="00C063B9" w:rsidRDefault="006F5B1E" w:rsidP="00272C3E">
      <w:pPr>
        <w:jc w:val="center"/>
        <w:rPr>
          <w:rFonts w:ascii="Times New Roman" w:hAnsi="Times New Roman" w:cs="Times New Roman"/>
          <w:sz w:val="44"/>
          <w:szCs w:val="44"/>
        </w:rPr>
      </w:pPr>
      <w:bookmarkStart w:id="0" w:name="_GoBack"/>
      <w:bookmarkEnd w:id="0"/>
    </w:p>
    <w:sectPr w:rsidR="006F5B1E" w:rsidRPr="00C063B9" w:rsidSect="00841E0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rAUA3e4q2ywAAAA="/>
  </w:docVars>
  <w:rsids>
    <w:rsidRoot w:val="006F5B1E"/>
    <w:rsid w:val="000259FD"/>
    <w:rsid w:val="000E567F"/>
    <w:rsid w:val="00123121"/>
    <w:rsid w:val="00185DD6"/>
    <w:rsid w:val="00272C3E"/>
    <w:rsid w:val="0029085B"/>
    <w:rsid w:val="002C31C4"/>
    <w:rsid w:val="004A4D2D"/>
    <w:rsid w:val="005000D1"/>
    <w:rsid w:val="00613AF0"/>
    <w:rsid w:val="006F5B1E"/>
    <w:rsid w:val="007F564D"/>
    <w:rsid w:val="00841E04"/>
    <w:rsid w:val="00893DAA"/>
    <w:rsid w:val="00964985"/>
    <w:rsid w:val="00C063B9"/>
    <w:rsid w:val="00D469A8"/>
    <w:rsid w:val="00EE0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od.agrawal@faststreamtech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vina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1249DC-4630-48D6-AADB-30A83CE32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15</cp:revision>
  <dcterms:created xsi:type="dcterms:W3CDTF">2018-07-16T09:07:00Z</dcterms:created>
  <dcterms:modified xsi:type="dcterms:W3CDTF">2018-07-16T09:57:00Z</dcterms:modified>
</cp:coreProperties>
</file>